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248079" w14:textId="730E4C5D" w:rsidR="00FC6678" w:rsidRPr="00F8645C" w:rsidRDefault="00FC6678" w:rsidP="00894916">
      <w:pPr>
        <w:widowControl/>
        <w:spacing w:before="100" w:beforeAutospacing="1" w:after="100" w:afterAutospacing="1"/>
        <w:jc w:val="center"/>
        <w:outlineLvl w:val="2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F8645C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Zhenyu Zhang</w:t>
      </w:r>
    </w:p>
    <w:p w14:paraId="70614F5C" w14:textId="35326A41" w:rsidR="00FC6678" w:rsidRDefault="009F4A4C" w:rsidP="00E063E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F4A4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Phone: +1 (860) 234-7101 | Email: </w:t>
      </w:r>
      <w:hyperlink r:id="rId7" w:history="1">
        <w:r w:rsidR="00FC6678" w:rsidRPr="00E24B9D">
          <w:rPr>
            <w:rStyle w:val="af"/>
            <w:rFonts w:ascii="Times New Roman" w:eastAsia="宋体" w:hAnsi="Times New Roman" w:cs="Times New Roman"/>
            <w:kern w:val="0"/>
            <w:sz w:val="24"/>
            <w:szCs w:val="24"/>
          </w:rPr>
          <w:t>Zhang.zhenyu6@northeastern.edu</w:t>
        </w:r>
      </w:hyperlink>
      <w:r w:rsidR="00FC6678" w:rsidRPr="00D15CDB">
        <w:rPr>
          <w:rFonts w:ascii="Times New Roman" w:eastAsia="宋体" w:hAnsi="Times New Roman" w:cs="Times New Roman"/>
          <w:kern w:val="0"/>
          <w:sz w:val="24"/>
          <w:szCs w:val="24"/>
        </w:rPr>
        <w:t xml:space="preserve"> | </w:t>
      </w:r>
      <w:hyperlink r:id="rId8" w:history="1">
        <w:r w:rsidR="00FC6678" w:rsidRPr="00D15CDB">
          <w:rPr>
            <w:rFonts w:ascii="Times New Roman" w:eastAsia="宋体" w:hAnsi="Times New Roman" w:cs="Times New Roman"/>
            <w:color w:val="0000FF"/>
            <w:kern w:val="0"/>
            <w:sz w:val="24"/>
            <w:szCs w:val="24"/>
            <w:u w:val="single"/>
          </w:rPr>
          <w:t>Linkedin Profile</w:t>
        </w:r>
      </w:hyperlink>
      <w:r w:rsidR="00FC6678" w:rsidRPr="00D15CDB">
        <w:rPr>
          <w:rFonts w:ascii="Times New Roman" w:eastAsia="宋体" w:hAnsi="Times New Roman" w:cs="Times New Roman"/>
          <w:kern w:val="0"/>
          <w:sz w:val="24"/>
          <w:szCs w:val="24"/>
        </w:rPr>
        <w:t xml:space="preserve"> | </w:t>
      </w:r>
      <w:hyperlink r:id="rId9" w:history="1">
        <w:r w:rsidR="00FC6678" w:rsidRPr="00D15CDB">
          <w:rPr>
            <w:rFonts w:ascii="Times New Roman" w:eastAsia="宋体" w:hAnsi="Times New Roman" w:cs="Times New Roman"/>
            <w:color w:val="0000FF"/>
            <w:kern w:val="0"/>
            <w:sz w:val="24"/>
            <w:szCs w:val="24"/>
            <w:u w:val="single"/>
          </w:rPr>
          <w:t>Github</w:t>
        </w:r>
      </w:hyperlink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1FA1DC67">
          <v:rect id="_x0000_i1025" style="width:0;height:1.5pt" o:hralign="center" o:bullet="t" o:hrstd="t" o:hr="t" fillcolor="#a0a0a0" stroked="f"/>
        </w:pict>
      </w:r>
      <w:r w:rsidR="00FC6678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Career Goal</w:t>
      </w:r>
    </w:p>
    <w:p w14:paraId="1ACAE3A6" w14:textId="77777777" w:rsidR="003139F7" w:rsidRDefault="003139F7" w:rsidP="00E063E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39F7">
        <w:rPr>
          <w:rFonts w:ascii="Times New Roman" w:eastAsia="宋体" w:hAnsi="Times New Roman" w:cs="Times New Roman" w:hint="eastAsia"/>
          <w:kern w:val="0"/>
          <w:sz w:val="24"/>
          <w:szCs w:val="24"/>
        </w:rPr>
        <w:t>Applied Machine Intelligence with solid experience in</w:t>
      </w:r>
      <w:r w:rsidR="00FC6678" w:rsidRPr="00D15CDB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C6678" w:rsidRPr="00FC6678">
        <w:rPr>
          <w:rFonts w:ascii="Times New Roman" w:eastAsia="宋体" w:hAnsi="Times New Roman" w:cs="Times New Roman" w:hint="eastAsia"/>
          <w:kern w:val="0"/>
          <w:sz w:val="24"/>
          <w:szCs w:val="24"/>
        </w:rPr>
        <w:t>M</w:t>
      </w:r>
      <w:r w:rsidR="00FC6678" w:rsidRPr="00FC6678">
        <w:rPr>
          <w:rFonts w:ascii="Times New Roman" w:eastAsia="宋体" w:hAnsi="Times New Roman" w:cs="Times New Roman"/>
          <w:kern w:val="0"/>
          <w:sz w:val="24"/>
          <w:szCs w:val="24"/>
        </w:rPr>
        <w:t xml:space="preserve">achine </w:t>
      </w:r>
      <w:r w:rsidR="00FC6678" w:rsidRPr="00FC6678">
        <w:rPr>
          <w:rFonts w:ascii="Times New Roman" w:eastAsia="宋体" w:hAnsi="Times New Roman" w:cs="Times New Roman" w:hint="eastAsia"/>
          <w:kern w:val="0"/>
          <w:sz w:val="24"/>
          <w:szCs w:val="24"/>
        </w:rPr>
        <w:t>l</w:t>
      </w:r>
      <w:r w:rsidR="00FC6678" w:rsidRPr="00FC6678">
        <w:rPr>
          <w:rFonts w:ascii="Times New Roman" w:eastAsia="宋体" w:hAnsi="Times New Roman" w:cs="Times New Roman"/>
          <w:kern w:val="0"/>
          <w:sz w:val="24"/>
          <w:szCs w:val="24"/>
        </w:rPr>
        <w:t xml:space="preserve">earning, </w:t>
      </w:r>
      <w:r w:rsidR="00FC6678" w:rsidRPr="00FC6678">
        <w:rPr>
          <w:rFonts w:ascii="Times New Roman" w:eastAsia="宋体" w:hAnsi="Times New Roman" w:cs="Times New Roman" w:hint="eastAsia"/>
          <w:kern w:val="0"/>
          <w:sz w:val="24"/>
          <w:szCs w:val="24"/>
        </w:rPr>
        <w:t>D</w:t>
      </w:r>
      <w:r w:rsidR="00FC6678" w:rsidRPr="00FC6678">
        <w:rPr>
          <w:rFonts w:ascii="Times New Roman" w:eastAsia="宋体" w:hAnsi="Times New Roman" w:cs="Times New Roman"/>
          <w:kern w:val="0"/>
          <w:sz w:val="24"/>
          <w:szCs w:val="24"/>
        </w:rPr>
        <w:t xml:space="preserve">ata </w:t>
      </w:r>
      <w:r w:rsidR="00FC6678" w:rsidRPr="00FC6678">
        <w:rPr>
          <w:rFonts w:ascii="Times New Roman" w:eastAsia="宋体" w:hAnsi="Times New Roman" w:cs="Times New Roman" w:hint="eastAsia"/>
          <w:kern w:val="0"/>
          <w:sz w:val="24"/>
          <w:szCs w:val="24"/>
        </w:rPr>
        <w:t>A</w:t>
      </w:r>
      <w:r w:rsidR="00FC6678" w:rsidRPr="00FC6678">
        <w:rPr>
          <w:rFonts w:ascii="Times New Roman" w:eastAsia="宋体" w:hAnsi="Times New Roman" w:cs="Times New Roman"/>
          <w:kern w:val="0"/>
          <w:sz w:val="24"/>
          <w:szCs w:val="24"/>
        </w:rPr>
        <w:t>nalysis</w:t>
      </w:r>
      <w:r w:rsidR="00FC6678" w:rsidRPr="00D15CD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FC6678" w:rsidRPr="00E063E8">
        <w:rPr>
          <w:rFonts w:ascii="Times New Roman" w:eastAsia="宋体" w:hAnsi="Times New Roman" w:cs="Times New Roman"/>
          <w:kern w:val="0"/>
          <w:sz w:val="24"/>
          <w:szCs w:val="24"/>
        </w:rPr>
        <w:t xml:space="preserve"> software development</w:t>
      </w:r>
      <w:r w:rsidR="00FC6678" w:rsidRPr="00E063E8">
        <w:rPr>
          <w:rFonts w:ascii="Times New Roman" w:eastAsia="宋体" w:hAnsi="Times New Roman" w:cs="Times New Roman" w:hint="eastAsia"/>
          <w:kern w:val="0"/>
          <w:sz w:val="24"/>
          <w:szCs w:val="24"/>
        </w:rPr>
        <w:t>, and</w:t>
      </w:r>
      <w:r w:rsidR="00FC6678" w:rsidRPr="003139F7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LLM</w:t>
      </w:r>
      <w:r w:rsidR="00FC6678" w:rsidRPr="00D15CDB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  <w:r w:rsidRPr="003139F7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Seeking roles in those and others </w:t>
      </w:r>
      <w:r w:rsidRPr="003139F7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AI</w:t>
      </w:r>
      <w:r w:rsidRPr="003139F7">
        <w:rPr>
          <w:rFonts w:ascii="Times New Roman" w:eastAsia="宋体" w:hAnsi="Times New Roman" w:cs="Times New Roman" w:hint="eastAsia"/>
          <w:kern w:val="0"/>
          <w:sz w:val="24"/>
          <w:szCs w:val="24"/>
        </w:rPr>
        <w:t>-related fields</w:t>
      </w:r>
      <w:r w:rsidR="00FC6678" w:rsidRPr="00D15CDB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1F912706">
          <v:rect id="_x0000_i1026" style="width:0;height:1.5pt" o:hralign="center" o:hrstd="t" o:hr="t" fillcolor="#a0a0a0" stroked="f"/>
        </w:pict>
      </w:r>
      <w:bookmarkStart w:id="0" w:name="_Hlk199235872"/>
      <w:r w:rsidRPr="00F8645C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Education</w:t>
      </w:r>
    </w:p>
    <w:bookmarkEnd w:id="0"/>
    <w:p w14:paraId="05BD2D51" w14:textId="77777777" w:rsidR="007139CA" w:rsidRPr="00D5317B" w:rsidRDefault="007139CA" w:rsidP="007139CA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5317B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Northeastern University</w:t>
      </w:r>
      <w:r w:rsidRPr="00D5317B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|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Master of 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P</w:t>
      </w:r>
      <w:r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rofessional 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S</w:t>
      </w:r>
      <w:r w:rsidRPr="006E0FA3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tudy</w:t>
      </w:r>
      <w:r w:rsidRPr="000F4B23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Applied Machine Intelligence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 </w:t>
      </w:r>
      <w:r w:rsidRPr="00D5317B">
        <w:rPr>
          <w:rFonts w:ascii="Times New Roman" w:eastAsia="宋体" w:hAnsi="Times New Roman" w:cs="Times New Roman"/>
          <w:kern w:val="0"/>
          <w:sz w:val="24"/>
          <w:szCs w:val="24"/>
        </w:rPr>
        <w:t>Boston, MA | April 2025</w:t>
      </w:r>
      <w:r w:rsidRPr="00D5317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 </w:t>
      </w:r>
      <w:r w:rsidRPr="00D5317B">
        <w:rPr>
          <w:rFonts w:ascii="Times New Roman" w:eastAsia="宋体" w:hAnsi="Times New Roman" w:cs="Times New Roman"/>
          <w:kern w:val="0"/>
          <w:sz w:val="24"/>
          <w:szCs w:val="24"/>
        </w:rPr>
        <w:t>GPA: 3.9/4.0</w:t>
      </w:r>
    </w:p>
    <w:p w14:paraId="27E7CA4D" w14:textId="4580312D" w:rsidR="00FC6678" w:rsidRDefault="007139CA" w:rsidP="007139CA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5317B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University of Connecticut</w:t>
      </w:r>
      <w:r w:rsidRPr="00D5317B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|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DA007F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Bachelor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of Art</w:t>
      </w:r>
      <w:r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 |</w:t>
      </w:r>
      <w:r w:rsidRPr="00D5317B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</w:t>
      </w:r>
      <w:r w:rsidRPr="00D5317B">
        <w:rPr>
          <w:rFonts w:ascii="Times New Roman" w:eastAsia="宋体" w:hAnsi="Times New Roman" w:cs="Times New Roman"/>
          <w:kern w:val="0"/>
          <w:sz w:val="24"/>
          <w:szCs w:val="24"/>
        </w:rPr>
        <w:t>Storrs, CT | May 2022</w:t>
      </w:r>
      <w:r w:rsidR="00000000">
        <w:rPr>
          <w:rFonts w:ascii="Times New Roman" w:eastAsia="宋体" w:hAnsi="Times New Roman" w:cs="Times New Roman"/>
          <w:kern w:val="0"/>
          <w:sz w:val="24"/>
          <w:szCs w:val="24"/>
        </w:rPr>
        <w:pict w14:anchorId="1E92CF39">
          <v:rect id="_x0000_i1027" style="width:0;height:1.5pt" o:hralign="center" o:hrstd="t" o:hr="t" fillcolor="#a0a0a0" stroked="f"/>
        </w:pict>
      </w:r>
      <w:r w:rsidR="00FC6678" w:rsidRPr="00E73A21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Skills</w:t>
      </w:r>
    </w:p>
    <w:p w14:paraId="21EE8798" w14:textId="77777777" w:rsidR="00E063E8" w:rsidRDefault="00E063E8" w:rsidP="00E063E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063E8">
        <w:rPr>
          <w:rFonts w:ascii="Times New Roman" w:eastAsia="宋体" w:hAnsi="Times New Roman" w:cs="Times New Roman" w:hint="eastAsia"/>
          <w:kern w:val="0"/>
          <w:sz w:val="24"/>
          <w:szCs w:val="24"/>
        </w:rPr>
        <w:t>Languages &amp; Tools: Python, SQL, Tableau</w:t>
      </w:r>
    </w:p>
    <w:p w14:paraId="3986B484" w14:textId="1446CD9E" w:rsidR="00FC6678" w:rsidRPr="00E063E8" w:rsidRDefault="00E063E8" w:rsidP="00E063E8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063E8">
        <w:rPr>
          <w:rFonts w:ascii="Times New Roman" w:eastAsia="宋体" w:hAnsi="Times New Roman" w:cs="Times New Roman" w:hint="eastAsia"/>
          <w:kern w:val="0"/>
          <w:sz w:val="24"/>
          <w:szCs w:val="24"/>
        </w:rPr>
        <w:t>Frameworks &amp; Libraries</w:t>
      </w:r>
      <w:r w:rsidR="00FC6678" w:rsidRPr="00E063E8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ensorFlow, Pytorch, Scikit-learn, Pandas, NumPy, Seaborn, </w:t>
      </w:r>
      <w:r w:rsidR="00FC6678" w:rsidRPr="00E063E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Langchain</w:t>
      </w:r>
    </w:p>
    <w:p w14:paraId="55F4F244" w14:textId="5B6C557A" w:rsidR="00164A27" w:rsidRDefault="00E063E8" w:rsidP="00E063E8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r w:rsidRPr="00E063E8">
        <w:rPr>
          <w:rFonts w:ascii="Times New Roman" w:eastAsia="宋体" w:hAnsi="Times New Roman" w:cs="Times New Roman" w:hint="eastAsia"/>
          <w:kern w:val="0"/>
          <w:sz w:val="24"/>
          <w:szCs w:val="24"/>
        </w:rPr>
        <w:t>Platforms &amp; Tech</w:t>
      </w:r>
      <w:r w:rsidR="00FC6678" w:rsidRPr="00E063E8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: </w:t>
      </w:r>
      <w:r w:rsidR="00FC6678" w:rsidRPr="00E063E8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O</w:t>
      </w:r>
      <w:r w:rsidR="00FC6678" w:rsidRPr="00E063E8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llama</w:t>
      </w:r>
      <w:r w:rsidR="00FC6678" w:rsidRPr="00E063E8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Pr="00E063E8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Hugging Face</w:t>
      </w:r>
      <w:r w:rsidR="00000000">
        <w:rPr>
          <w:rFonts w:ascii="宋体" w:eastAsia="宋体" w:hAnsi="宋体" w:cs="宋体"/>
          <w:kern w:val="0"/>
          <w:sz w:val="24"/>
          <w:szCs w:val="24"/>
        </w:rPr>
        <w:pict w14:anchorId="7DD2A719">
          <v:rect id="_x0000_i1028" style="width:0;height:1.5pt" o:hralign="center" o:hrstd="t" o:hr="t" fillcolor="#a0a0a0" stroked="f"/>
        </w:pict>
      </w:r>
    </w:p>
    <w:p w14:paraId="4C189BBE" w14:textId="77777777" w:rsidR="00E063E8" w:rsidRPr="0024696D" w:rsidRDefault="00E063E8" w:rsidP="00E063E8">
      <w:pPr>
        <w:widowControl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8C70E3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rofessional Experience</w:t>
      </w:r>
    </w:p>
    <w:p w14:paraId="3D2FA265" w14:textId="77777777" w:rsidR="00FC44BE" w:rsidRPr="003A71C6" w:rsidRDefault="00E063E8" w:rsidP="00FC44BE">
      <w:pPr>
        <w:widowControl/>
        <w:jc w:val="left"/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</w:pPr>
      <w:r w:rsidRPr="003A71C6">
        <w:rPr>
          <w:rFonts w:ascii="Times New Roman" w:eastAsia="宋体" w:hAnsi="Times New Roman" w:cs="Times New Roman"/>
          <w:i/>
          <w:iCs/>
          <w:kern w:val="0"/>
          <w:sz w:val="22"/>
        </w:rPr>
        <w:t>Yangtze River Consulting Service LLC</w:t>
      </w:r>
      <w:r w:rsidRPr="003A71C6">
        <w:rPr>
          <w:rFonts w:ascii="Times New Roman" w:eastAsia="宋体" w:hAnsi="Times New Roman" w:cs="Times New Roman" w:hint="eastAsia"/>
          <w:b/>
          <w:bCs/>
          <w:i/>
          <w:iCs/>
          <w:kern w:val="0"/>
          <w:sz w:val="24"/>
          <w:szCs w:val="24"/>
        </w:rPr>
        <w:t xml:space="preserve"> | </w:t>
      </w:r>
      <w:r w:rsidRPr="003A71C6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 xml:space="preserve">Ethical Consultant | </w:t>
      </w:r>
      <w:r w:rsidRPr="003A71C6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>Piscataway Township, NJ | Sep 2022 – Jul 2023</w:t>
      </w:r>
    </w:p>
    <w:p w14:paraId="14DF2EA8" w14:textId="60AF3921" w:rsidR="003C4F5A" w:rsidRPr="00FC44BE" w:rsidRDefault="003C4F5A" w:rsidP="00FC44BE">
      <w:pPr>
        <w:pStyle w:val="af2"/>
        <w:widowControl/>
        <w:numPr>
          <w:ilvl w:val="0"/>
          <w:numId w:val="74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C44BE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a QA system with Transformer, improving automated question answering accuracy.</w:t>
      </w:r>
    </w:p>
    <w:p w14:paraId="40C3FBE3" w14:textId="370F41CD" w:rsidR="003C4F5A" w:rsidRDefault="003C4F5A" w:rsidP="00FC44BE">
      <w:pPr>
        <w:pStyle w:val="af2"/>
        <w:widowControl/>
        <w:numPr>
          <w:ilvl w:val="0"/>
          <w:numId w:val="74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C4F5A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and deployed app for NGO to auto-publish messages via AWS, boosting engagement 20%.</w:t>
      </w:r>
    </w:p>
    <w:p w14:paraId="6047166D" w14:textId="6257F201" w:rsidR="00F71829" w:rsidRPr="00F71829" w:rsidRDefault="003C4F5A" w:rsidP="00F71829">
      <w:pPr>
        <w:pStyle w:val="af2"/>
        <w:widowControl/>
        <w:numPr>
          <w:ilvl w:val="0"/>
          <w:numId w:val="74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C4F5A">
        <w:rPr>
          <w:rFonts w:ascii="Times New Roman" w:eastAsia="宋体" w:hAnsi="Times New Roman" w:cs="Times New Roman" w:hint="eastAsia"/>
          <w:kern w:val="0"/>
          <w:sz w:val="24"/>
          <w:szCs w:val="24"/>
        </w:rPr>
        <w:t>Led COVID-19 time series and survey data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3C4F5A">
        <w:rPr>
          <w:rFonts w:ascii="Times New Roman" w:eastAsia="宋体" w:hAnsi="Times New Roman" w:cs="Times New Roman" w:hint="eastAsia"/>
          <w:kern w:val="0"/>
          <w:sz w:val="24"/>
          <w:szCs w:val="24"/>
        </w:rPr>
        <w:t>analysis, focusing on cleaning, EDA, and modeling.</w:t>
      </w:r>
      <w:bookmarkStart w:id="1" w:name="_Hlk199254227"/>
    </w:p>
    <w:p w14:paraId="47059076" w14:textId="77777777" w:rsidR="00F71829" w:rsidRDefault="00000000" w:rsidP="00F71829">
      <w:pPr>
        <w:pStyle w:val="af2"/>
        <w:widowControl/>
        <w:spacing w:before="100" w:beforeAutospacing="1" w:after="100" w:afterAutospacing="1"/>
        <w:ind w:left="0"/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宋体" w:hAnsi="宋体" w:cs="宋体"/>
        </w:rPr>
        <w:pict w14:anchorId="2A7EDF3E">
          <v:rect id="_x0000_i1029" style="width:0;height:1.5pt" o:hralign="center" o:bullet="t" o:hrstd="t" o:hr="t" fillcolor="#a0a0a0" stroked="f"/>
        </w:pict>
      </w:r>
      <w:bookmarkEnd w:id="1"/>
      <w:r w:rsidR="00F71829" w:rsidRPr="008926C7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Industry</w:t>
      </w:r>
      <w:r w:rsidR="00F71829" w:rsidRPr="008926C7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 xml:space="preserve"> Experience</w:t>
      </w:r>
    </w:p>
    <w:p w14:paraId="78B6712F" w14:textId="1F7AD9E3" w:rsidR="00CF75E9" w:rsidRPr="003A71C6" w:rsidRDefault="00CF75E9" w:rsidP="00F71829">
      <w:pPr>
        <w:pStyle w:val="af2"/>
        <w:widowControl/>
        <w:spacing w:before="100" w:beforeAutospacing="1" w:after="100" w:afterAutospacing="1"/>
        <w:ind w:left="0"/>
        <w:jc w:val="left"/>
        <w:rPr>
          <w:rFonts w:ascii="Times New Roman" w:eastAsia="宋体" w:hAnsi="Times New Roman" w:cs="Times New Roman"/>
          <w:b/>
          <w:bCs/>
          <w:i/>
          <w:iCs/>
          <w:kern w:val="0"/>
          <w:sz w:val="24"/>
          <w:szCs w:val="24"/>
        </w:rPr>
      </w:pPr>
      <w:r w:rsidRPr="003A71C6">
        <w:rPr>
          <w:rFonts w:ascii="Times New Roman" w:eastAsia="宋体" w:hAnsi="Times New Roman" w:cs="Times New Roman" w:hint="eastAsia"/>
          <w:i/>
          <w:iCs/>
          <w:kern w:val="0"/>
          <w:sz w:val="24"/>
          <w:szCs w:val="24"/>
        </w:rPr>
        <w:t>New York Technology &amp; Management LLC | Programming Manager | New York, NY</w:t>
      </w:r>
      <w:r w:rsidRPr="003A71C6">
        <w:rPr>
          <w:rFonts w:ascii="Times New Roman" w:eastAsia="宋体" w:hAnsi="Times New Roman" w:cs="Times New Roman"/>
          <w:i/>
          <w:iCs/>
          <w:kern w:val="0"/>
          <w:sz w:val="24"/>
          <w:szCs w:val="24"/>
        </w:rPr>
        <w:t xml:space="preserve"> | May 2025 – Present</w:t>
      </w:r>
    </w:p>
    <w:p w14:paraId="3056ABF6" w14:textId="7A2BBEF3" w:rsidR="00670341" w:rsidRPr="004B1D47" w:rsidRDefault="004B1D47" w:rsidP="004B1D47">
      <w:pPr>
        <w:pStyle w:val="af2"/>
        <w:widowControl/>
        <w:numPr>
          <w:ilvl w:val="0"/>
          <w:numId w:val="76"/>
        </w:numPr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Built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act agent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with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7139CA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LangChain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ol-calling to automate internal tool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duc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ing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manual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work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8B17B8E" w14:textId="77777777" w:rsidR="00666E11" w:rsidRDefault="00670341" w:rsidP="00666E11">
      <w:pPr>
        <w:pStyle w:val="af2"/>
        <w:widowControl/>
        <w:numPr>
          <w:ilvl w:val="0"/>
          <w:numId w:val="76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563E0">
        <w:rPr>
          <w:rFonts w:ascii="Times New Roman" w:eastAsia="宋体" w:hAnsi="Times New Roman" w:cs="Times New Roman"/>
          <w:kern w:val="0"/>
          <w:sz w:val="24"/>
          <w:szCs w:val="24"/>
        </w:rPr>
        <w:t>Created a token counter in Ollama to efficiently track and manage token usage.</w:t>
      </w:r>
    </w:p>
    <w:p w14:paraId="6B3FBCEB" w14:textId="6BA27A78" w:rsidR="00670341" w:rsidRPr="004B1D47" w:rsidRDefault="004B1D47" w:rsidP="004B1D47">
      <w:pPr>
        <w:pStyle w:val="af2"/>
        <w:widowControl/>
        <w:numPr>
          <w:ilvl w:val="0"/>
          <w:numId w:val="76"/>
        </w:numPr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Built multi-agent system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for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les and after-sales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streamlin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ing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mmunication and task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low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73F84DA" w14:textId="464799E6" w:rsidR="00670341" w:rsidRPr="001563E0" w:rsidRDefault="004B1D47" w:rsidP="001563E0">
      <w:pPr>
        <w:pStyle w:val="af2"/>
        <w:widowControl/>
        <w:numPr>
          <w:ilvl w:val="0"/>
          <w:numId w:val="76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B1D47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Used </w:t>
      </w:r>
      <w:r w:rsidRPr="007139CA">
        <w:rPr>
          <w:rFonts w:ascii="Times New Roman" w:eastAsia="宋体" w:hAnsi="Times New Roman" w:cs="Times New Roman" w:hint="eastAsia"/>
          <w:kern w:val="0"/>
          <w:sz w:val="24"/>
          <w:szCs w:val="24"/>
        </w:rPr>
        <w:t>Ollama</w:t>
      </w:r>
      <w:r w:rsidRPr="004B1D47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to analyze files and generate PowerPoint reports, improving reporting workflows</w:t>
      </w:r>
      <w:r w:rsidR="00670341" w:rsidRPr="001563E0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E89AAB4" w14:textId="329CDD12" w:rsidR="00666E11" w:rsidRDefault="003A71C6" w:rsidP="00666E11">
      <w:pPr>
        <w:pStyle w:val="af2"/>
        <w:widowControl/>
        <w:numPr>
          <w:ilvl w:val="0"/>
          <w:numId w:val="76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Built a LangChain agent to automate Gmail email tracking and improve communication</w:t>
      </w:r>
      <w:r w:rsidR="00670341" w:rsidRPr="001563E0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E4039A7" w14:textId="77777777" w:rsidR="004B1D47" w:rsidRPr="00E759CE" w:rsidRDefault="004B1D47" w:rsidP="004B1D47">
      <w:pPr>
        <w:pStyle w:val="af2"/>
        <w:widowControl/>
        <w:numPr>
          <w:ilvl w:val="0"/>
          <w:numId w:val="76"/>
        </w:numPr>
        <w:jc w:val="left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Fine-tuned and quantized Hugging Face model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on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custom data for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optimized, 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faster inference.</w:t>
      </w:r>
    </w:p>
    <w:p w14:paraId="660EEF96" w14:textId="77777777" w:rsidR="003A71C6" w:rsidRDefault="00000000" w:rsidP="003A71C6">
      <w:pPr>
        <w:widowControl/>
        <w:jc w:val="left"/>
        <w:rPr>
          <w:rFonts w:ascii="宋体" w:eastAsia="宋体" w:hAnsi="宋体" w:cs="宋体" w:hint="eastAsia"/>
          <w:kern w:val="0"/>
          <w:sz w:val="22"/>
        </w:rPr>
      </w:pPr>
      <w:r>
        <w:rPr>
          <w:rFonts w:ascii="宋体" w:eastAsia="宋体" w:hAnsi="宋体" w:cs="宋体"/>
          <w:kern w:val="0"/>
          <w:sz w:val="24"/>
          <w:szCs w:val="24"/>
        </w:rPr>
        <w:pict w14:anchorId="45824256">
          <v:rect id="_x0000_i1030" style="width:0;height:1.5pt" o:hralign="center" o:bullet="t" o:hrstd="t" o:hr="t" fillcolor="#a0a0a0" stroked="f"/>
        </w:pict>
      </w:r>
      <w:r w:rsidRPr="003A71C6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Projects</w:t>
      </w:r>
    </w:p>
    <w:p w14:paraId="2E52F12F" w14:textId="77777777" w:rsidR="003A71C6" w:rsidRDefault="00000000" w:rsidP="003A71C6">
      <w:pPr>
        <w:widowControl/>
        <w:jc w:val="left"/>
        <w:rPr>
          <w:rFonts w:ascii="宋体" w:eastAsia="宋体" w:hAnsi="宋体" w:cs="宋体" w:hint="eastAsia"/>
          <w:kern w:val="0"/>
          <w:sz w:val="22"/>
        </w:rPr>
      </w:pPr>
      <w:r w:rsidRPr="003A71C6">
        <w:rPr>
          <w:rFonts w:ascii="Times New Roman" w:eastAsia="宋体" w:hAnsi="Times New Roman" w:cs="Times New Roman"/>
          <w:kern w:val="0"/>
          <w:sz w:val="24"/>
          <w:szCs w:val="24"/>
        </w:rPr>
        <w:t>Flower Market Assistant</w:t>
      </w:r>
    </w:p>
    <w:p w14:paraId="5D94D401" w14:textId="2AAE832D" w:rsidR="00164A27" w:rsidRPr="003A71C6" w:rsidRDefault="00D15CDB" w:rsidP="003A71C6">
      <w:pPr>
        <w:pStyle w:val="af2"/>
        <w:widowControl/>
        <w:numPr>
          <w:ilvl w:val="0"/>
          <w:numId w:val="79"/>
        </w:numPr>
        <w:jc w:val="left"/>
        <w:rPr>
          <w:rFonts w:ascii="宋体" w:eastAsia="宋体" w:hAnsi="宋体" w:cs="宋体" w:hint="eastAsia"/>
          <w:kern w:val="0"/>
          <w:sz w:val="22"/>
        </w:rPr>
      </w:pP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Buil</w:t>
      </w:r>
      <w:r w:rsidR="005D0EB7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3A71C6"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flower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7139CA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AI assistant</w:t>
      </w:r>
      <w:r w:rsidRPr="003A71C6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to answer inquiries</w:t>
      </w:r>
      <w:r w:rsid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boost</w:t>
      </w:r>
      <w:r w:rsid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ing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online sales and </w:t>
      </w:r>
      <w:r w:rsidR="003A71C6" w:rsidRPr="003A71C6">
        <w:rPr>
          <w:rFonts w:ascii="Times New Roman" w:eastAsia="宋体" w:hAnsi="Times New Roman" w:cs="Times New Roman"/>
          <w:kern w:val="0"/>
          <w:sz w:val="24"/>
          <w:szCs w:val="24"/>
        </w:rPr>
        <w:t>reducing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workload.</w:t>
      </w:r>
      <w:bookmarkStart w:id="2" w:name="_Hlk194491553"/>
    </w:p>
    <w:p w14:paraId="5B9EFC84" w14:textId="6967EB52" w:rsidR="00164A27" w:rsidRPr="003A71C6" w:rsidRDefault="0039361A" w:rsidP="003A71C6">
      <w:pPr>
        <w:pStyle w:val="af2"/>
        <w:widowControl/>
        <w:numPr>
          <w:ilvl w:val="0"/>
          <w:numId w:val="79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Built</w:t>
      </w:r>
      <w:r w:rsidRPr="003A71C6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30E93"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Ollama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-based </w:t>
      </w:r>
      <w:r w:rsidRPr="0039361A">
        <w:rPr>
          <w:rFonts w:ascii="Times New Roman" w:eastAsia="宋体" w:hAnsi="Times New Roman" w:cs="Times New Roman" w:hint="eastAsia"/>
          <w:kern w:val="0"/>
          <w:sz w:val="24"/>
          <w:szCs w:val="24"/>
        </w:rPr>
        <w:t>chatbot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with</w:t>
      </w:r>
      <w:r w:rsidRPr="003A71C6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mory</w:t>
      </w:r>
      <w:r w:rsidR="005D0EB7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, </w:t>
      </w:r>
      <w:r w:rsidRPr="005D0EB7">
        <w:rPr>
          <w:rFonts w:ascii="Times New Roman" w:eastAsia="宋体" w:hAnsi="Times New Roman" w:cs="Times New Roman"/>
          <w:kern w:val="0"/>
          <w:sz w:val="24"/>
          <w:szCs w:val="24"/>
        </w:rPr>
        <w:t xml:space="preserve">vector </w:t>
      </w:r>
      <w:r w:rsidR="005D0EB7">
        <w:rPr>
          <w:rFonts w:ascii="Times New Roman" w:eastAsia="宋体" w:hAnsi="Times New Roman" w:cs="Times New Roman" w:hint="eastAsia"/>
          <w:kern w:val="0"/>
          <w:sz w:val="24"/>
          <w:szCs w:val="24"/>
        </w:rPr>
        <w:t>DB(</w:t>
      </w:r>
      <w:r w:rsidR="00530E93"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FAISS</w:t>
      </w:r>
      <w:r w:rsidR="005D0EB7">
        <w:rPr>
          <w:rFonts w:ascii="Times New Roman" w:eastAsia="宋体" w:hAnsi="Times New Roman" w:cs="Times New Roman" w:hint="eastAsia"/>
          <w:kern w:val="0"/>
          <w:sz w:val="24"/>
          <w:szCs w:val="24"/>
        </w:rPr>
        <w:t>)</w:t>
      </w:r>
      <w:r w:rsidRPr="003A71C6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8A771C">
        <w:rPr>
          <w:rFonts w:ascii="Times New Roman" w:eastAsia="宋体" w:hAnsi="Times New Roman" w:cs="Times New Roman" w:hint="eastAsia"/>
          <w:kern w:val="0"/>
          <w:sz w:val="24"/>
          <w:szCs w:val="24"/>
        </w:rPr>
        <w:t>with</w:t>
      </w:r>
      <w:r w:rsidR="005D0EB7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="005D0EB7">
        <w:rPr>
          <w:rFonts w:ascii="Times New Roman" w:eastAsia="宋体" w:hAnsi="Times New Roman" w:cs="Times New Roman"/>
          <w:kern w:val="0"/>
          <w:sz w:val="24"/>
          <w:szCs w:val="24"/>
        </w:rPr>
        <w:t>LangChain</w:t>
      </w:r>
      <w:r w:rsidR="008A771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 Flask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7D4A41A5" w14:textId="5306E642" w:rsidR="00164A27" w:rsidRPr="003A71C6" w:rsidRDefault="00DF53CA" w:rsidP="003A71C6">
      <w:pPr>
        <w:pStyle w:val="af2"/>
        <w:widowControl/>
        <w:numPr>
          <w:ilvl w:val="0"/>
          <w:numId w:val="79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Increased online orders by</w:t>
      </w:r>
      <w:r w:rsidRPr="003A71C6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10%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and reduced manual customer service workload by</w:t>
      </w:r>
      <w:r w:rsidRPr="003A71C6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 xml:space="preserve"> 40%</w:t>
      </w:r>
      <w:r w:rsidRPr="003A71C6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bookmarkEnd w:id="2"/>
    <w:p w14:paraId="5E643B9E" w14:textId="380942CE" w:rsidR="00164A27" w:rsidRPr="003A71C6" w:rsidRDefault="00000000" w:rsidP="003A71C6">
      <w:pPr>
        <w:pStyle w:val="af2"/>
        <w:widowControl/>
        <w:numPr>
          <w:ilvl w:val="0"/>
          <w:numId w:val="79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A71C6">
        <w:rPr>
          <w:rFonts w:ascii="Times New Roman" w:eastAsia="宋体" w:hAnsi="Times New Roman" w:cs="Times New Roman"/>
          <w:kern w:val="0"/>
          <w:sz w:val="24"/>
          <w:szCs w:val="24"/>
        </w:rPr>
        <w:t xml:space="preserve">Sourced Code available </w:t>
      </w:r>
      <w:r w:rsidR="003742AE">
        <w:rPr>
          <w:rFonts w:ascii="Times New Roman" w:eastAsia="宋体" w:hAnsi="Times New Roman" w:cs="Times New Roman" w:hint="eastAsia"/>
          <w:kern w:val="0"/>
          <w:sz w:val="24"/>
          <w:szCs w:val="24"/>
        </w:rPr>
        <w:t>o</w:t>
      </w:r>
      <w:r w:rsidRPr="003A71C6">
        <w:rPr>
          <w:rFonts w:ascii="Times New Roman" w:eastAsia="宋体" w:hAnsi="Times New Roman" w:cs="Times New Roman"/>
          <w:kern w:val="0"/>
          <w:sz w:val="24"/>
          <w:szCs w:val="24"/>
        </w:rPr>
        <w:t xml:space="preserve">n GitHub: </w:t>
      </w:r>
      <w:hyperlink r:id="rId10" w:history="1">
        <w:r w:rsidR="00164A27" w:rsidRPr="003A71C6">
          <w:rPr>
            <w:rStyle w:val="af"/>
            <w:rFonts w:ascii="Times New Roman" w:eastAsia="宋体" w:hAnsi="Times New Roman" w:cs="Times New Roman"/>
            <w:kern w:val="0"/>
            <w:sz w:val="24"/>
            <w:szCs w:val="24"/>
          </w:rPr>
          <w:t>Flower-Market-Assistant</w:t>
        </w:r>
      </w:hyperlink>
    </w:p>
    <w:p w14:paraId="24D84F4E" w14:textId="77777777" w:rsidR="008A771C" w:rsidRPr="00E759CE" w:rsidRDefault="008A771C" w:rsidP="008A771C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  <w:bookmarkStart w:id="3" w:name="_Hlk199235711"/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Crypto Predicted and Analysis with Vester AI</w:t>
      </w:r>
    </w:p>
    <w:bookmarkEnd w:id="3"/>
    <w:p w14:paraId="19672A98" w14:textId="77777777" w:rsidR="008A771C" w:rsidRPr="00E759CE" w:rsidRDefault="008A771C" w:rsidP="008A771C">
      <w:pPr>
        <w:pStyle w:val="af2"/>
        <w:numPr>
          <w:ilvl w:val="0"/>
          <w:numId w:val="80"/>
        </w:numPr>
        <w:tabs>
          <w:tab w:val="left" w:pos="720"/>
        </w:tabs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Buil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a </w:t>
      </w:r>
      <w:r w:rsidRPr="002873CA">
        <w:rPr>
          <w:rFonts w:ascii="Times New Roman" w:eastAsia="宋体" w:hAnsi="Times New Roman" w:cs="Times New Roman"/>
          <w:kern w:val="0"/>
          <w:sz w:val="24"/>
          <w:szCs w:val="24"/>
        </w:rPr>
        <w:t>Crypto analysis tool</w:t>
      </w:r>
      <w:r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with </w:t>
      </w:r>
      <w:r w:rsidRPr="007139CA"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transformer model and LLM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for</w:t>
      </w:r>
      <w:r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ealtime</w:t>
      </w:r>
      <w:r w:rsidRPr="00E759CE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market </w:t>
      </w:r>
      <w:r w:rsidRPr="002873CA">
        <w:rPr>
          <w:rFonts w:ascii="Times New Roman" w:eastAsia="宋体" w:hAnsi="Times New Roman" w:cs="Times New Roman" w:hint="eastAsia"/>
          <w:kern w:val="0"/>
          <w:sz w:val="24"/>
          <w:szCs w:val="24"/>
        </w:rPr>
        <w:t>predict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ion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5D9D918" w14:textId="675AF30D" w:rsidR="008A771C" w:rsidRPr="00612E9B" w:rsidRDefault="00612E9B" w:rsidP="00612E9B">
      <w:pPr>
        <w:pStyle w:val="af2"/>
        <w:numPr>
          <w:ilvl w:val="0"/>
          <w:numId w:val="80"/>
        </w:num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12E9B">
        <w:rPr>
          <w:rFonts w:ascii="Times New Roman" w:eastAsia="宋体" w:hAnsi="Times New Roman" w:cs="Times New Roman" w:hint="eastAsia"/>
          <w:kern w:val="0"/>
          <w:sz w:val="24"/>
          <w:szCs w:val="24"/>
        </w:rPr>
        <w:t>Collected Bitfinex API data, trained transformer model with historical data, added vector database.</w:t>
      </w:r>
    </w:p>
    <w:p w14:paraId="428949DB" w14:textId="31C66E98" w:rsidR="00A979E0" w:rsidRPr="008A771C" w:rsidRDefault="008A771C" w:rsidP="008A771C">
      <w:pPr>
        <w:pStyle w:val="af2"/>
        <w:widowControl/>
        <w:numPr>
          <w:ilvl w:val="0"/>
          <w:numId w:val="80"/>
        </w:numPr>
        <w:tabs>
          <w:tab w:val="left" w:pos="720"/>
        </w:tabs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 xml:space="preserve">Using metal model to stack transformer model and sentiment model to get </w:t>
      </w:r>
      <w:r w:rsidRPr="00E759CE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84% accuracy</w:t>
      </w:r>
      <w:r w:rsidRPr="00E759C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sectPr w:rsidR="00A979E0" w:rsidRPr="008A771C" w:rsidSect="00C063A0">
      <w:pgSz w:w="11906" w:h="16838"/>
      <w:pgMar w:top="1077" w:right="1077" w:bottom="1077" w:left="107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727F1" w14:textId="77777777" w:rsidR="00D832A6" w:rsidRDefault="00D832A6" w:rsidP="003742AE">
      <w:pPr>
        <w:rPr>
          <w:rFonts w:hint="eastAsia"/>
        </w:rPr>
      </w:pPr>
      <w:r>
        <w:separator/>
      </w:r>
    </w:p>
  </w:endnote>
  <w:endnote w:type="continuationSeparator" w:id="0">
    <w:p w14:paraId="540396EE" w14:textId="77777777" w:rsidR="00D832A6" w:rsidRDefault="00D832A6" w:rsidP="003742A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E2C0A3" w14:textId="77777777" w:rsidR="00D832A6" w:rsidRDefault="00D832A6" w:rsidP="003742AE">
      <w:pPr>
        <w:rPr>
          <w:rFonts w:hint="eastAsia"/>
        </w:rPr>
      </w:pPr>
      <w:r>
        <w:separator/>
      </w:r>
    </w:p>
  </w:footnote>
  <w:footnote w:type="continuationSeparator" w:id="0">
    <w:p w14:paraId="4DC48E96" w14:textId="77777777" w:rsidR="00D832A6" w:rsidRDefault="00D832A6" w:rsidP="003742A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B744C"/>
    <w:multiLevelType w:val="hybridMultilevel"/>
    <w:tmpl w:val="4650EE46"/>
    <w:lvl w:ilvl="0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1" w15:restartNumberingAfterBreak="0">
    <w:nsid w:val="01333CDC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1217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FB47D9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861F7C"/>
    <w:multiLevelType w:val="hybridMultilevel"/>
    <w:tmpl w:val="76C84D50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5" w15:restartNumberingAfterBreak="0">
    <w:nsid w:val="05AC52DA"/>
    <w:multiLevelType w:val="hybridMultilevel"/>
    <w:tmpl w:val="43649EF6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" w15:restartNumberingAfterBreak="0">
    <w:nsid w:val="06830F80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A809A4"/>
    <w:multiLevelType w:val="hybridMultilevel"/>
    <w:tmpl w:val="205249D0"/>
    <w:lvl w:ilvl="0" w:tplc="04090005">
      <w:start w:val="1"/>
      <w:numFmt w:val="bullet"/>
      <w:lvlText w:val=""/>
      <w:lvlJc w:val="left"/>
      <w:pPr>
        <w:ind w:left="11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8" w15:restartNumberingAfterBreak="0">
    <w:nsid w:val="08F30E9D"/>
    <w:multiLevelType w:val="hybridMultilevel"/>
    <w:tmpl w:val="4A6447E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0B9F0A0C"/>
    <w:multiLevelType w:val="hybridMultilevel"/>
    <w:tmpl w:val="42345558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0BF85462"/>
    <w:multiLevelType w:val="hybridMultilevel"/>
    <w:tmpl w:val="6FBC04C8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0E8C4D6B"/>
    <w:multiLevelType w:val="hybridMultilevel"/>
    <w:tmpl w:val="9D28B3D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10A5386B"/>
    <w:multiLevelType w:val="hybridMultilevel"/>
    <w:tmpl w:val="3BBACE6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3" w15:restartNumberingAfterBreak="0">
    <w:nsid w:val="18E25ED8"/>
    <w:multiLevelType w:val="hybridMultilevel"/>
    <w:tmpl w:val="61989FB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191C78F8"/>
    <w:multiLevelType w:val="multilevel"/>
    <w:tmpl w:val="41D274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63042E"/>
    <w:multiLevelType w:val="hybridMultilevel"/>
    <w:tmpl w:val="161EF1BA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6" w15:restartNumberingAfterBreak="0">
    <w:nsid w:val="1BCA5639"/>
    <w:multiLevelType w:val="hybridMultilevel"/>
    <w:tmpl w:val="25C697F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1E3215B5"/>
    <w:multiLevelType w:val="hybridMultilevel"/>
    <w:tmpl w:val="F93C2DA8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1E8C0536"/>
    <w:multiLevelType w:val="multilevel"/>
    <w:tmpl w:val="A556690E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宋体" w:eastAsia="宋体" w:hAnsi="宋体" w:hint="eastAsia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1852FB3"/>
    <w:multiLevelType w:val="hybridMultilevel"/>
    <w:tmpl w:val="CEB2FB22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219875BC"/>
    <w:multiLevelType w:val="multilevel"/>
    <w:tmpl w:val="219875B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9532AA"/>
    <w:multiLevelType w:val="hybridMultilevel"/>
    <w:tmpl w:val="14844FC2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22" w15:restartNumberingAfterBreak="0">
    <w:nsid w:val="26262BF8"/>
    <w:multiLevelType w:val="multilevel"/>
    <w:tmpl w:val="26262BF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6C04EEA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E220B38"/>
    <w:multiLevelType w:val="hybridMultilevel"/>
    <w:tmpl w:val="5D32A09C"/>
    <w:lvl w:ilvl="0" w:tplc="FFFFFFFF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2F115659"/>
    <w:multiLevelType w:val="hybridMultilevel"/>
    <w:tmpl w:val="9508D306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6" w15:restartNumberingAfterBreak="0">
    <w:nsid w:val="330F09CB"/>
    <w:multiLevelType w:val="hybridMultilevel"/>
    <w:tmpl w:val="C002A778"/>
    <w:lvl w:ilvl="0" w:tplc="04090005">
      <w:start w:val="1"/>
      <w:numFmt w:val="bullet"/>
      <w:lvlText w:val="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27" w15:restartNumberingAfterBreak="0">
    <w:nsid w:val="339D5350"/>
    <w:multiLevelType w:val="hybridMultilevel"/>
    <w:tmpl w:val="544A191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28" w15:restartNumberingAfterBreak="0">
    <w:nsid w:val="34640D53"/>
    <w:multiLevelType w:val="hybridMultilevel"/>
    <w:tmpl w:val="CF58FB76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9" w15:restartNumberingAfterBreak="0">
    <w:nsid w:val="371C5A75"/>
    <w:multiLevelType w:val="hybridMultilevel"/>
    <w:tmpl w:val="0AD4A33E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0" w15:restartNumberingAfterBreak="0">
    <w:nsid w:val="3A813742"/>
    <w:multiLevelType w:val="multilevel"/>
    <w:tmpl w:val="3A81374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CC77189"/>
    <w:multiLevelType w:val="hybridMultilevel"/>
    <w:tmpl w:val="E07C6FF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2" w15:restartNumberingAfterBreak="0">
    <w:nsid w:val="3F487C3B"/>
    <w:multiLevelType w:val="hybridMultilevel"/>
    <w:tmpl w:val="56AEEA3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3F781C5C"/>
    <w:multiLevelType w:val="hybridMultilevel"/>
    <w:tmpl w:val="37761704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4" w15:restartNumberingAfterBreak="0">
    <w:nsid w:val="44C2123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7B05B85"/>
    <w:multiLevelType w:val="multilevel"/>
    <w:tmpl w:val="8E8402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9226696"/>
    <w:multiLevelType w:val="multilevel"/>
    <w:tmpl w:val="492266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9DA00FD"/>
    <w:multiLevelType w:val="hybridMultilevel"/>
    <w:tmpl w:val="1038ADAE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4A490F74"/>
    <w:multiLevelType w:val="hybridMultilevel"/>
    <w:tmpl w:val="10004134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9" w15:restartNumberingAfterBreak="0">
    <w:nsid w:val="4ACC2899"/>
    <w:multiLevelType w:val="hybridMultilevel"/>
    <w:tmpl w:val="1D3E25E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0" w15:restartNumberingAfterBreak="0">
    <w:nsid w:val="4E780FBD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FD858A5"/>
    <w:multiLevelType w:val="multilevel"/>
    <w:tmpl w:val="4FD858A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3954B49"/>
    <w:multiLevelType w:val="multilevel"/>
    <w:tmpl w:val="53954B4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3CF60A1"/>
    <w:multiLevelType w:val="multilevel"/>
    <w:tmpl w:val="53CF60A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4422ADA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7C859E4"/>
    <w:multiLevelType w:val="hybridMultilevel"/>
    <w:tmpl w:val="3BACC1B4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46" w15:restartNumberingAfterBreak="0">
    <w:nsid w:val="58810689"/>
    <w:multiLevelType w:val="hybridMultilevel"/>
    <w:tmpl w:val="BECAFE82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47" w15:restartNumberingAfterBreak="0">
    <w:nsid w:val="58921A4C"/>
    <w:multiLevelType w:val="hybridMultilevel"/>
    <w:tmpl w:val="7D3CE4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8" w15:restartNumberingAfterBreak="0">
    <w:nsid w:val="58EC14D0"/>
    <w:multiLevelType w:val="hybridMultilevel"/>
    <w:tmpl w:val="1024B0CC"/>
    <w:lvl w:ilvl="0" w:tplc="04090001">
      <w:start w:val="1"/>
      <w:numFmt w:val="bullet"/>
      <w:lvlText w:val=""/>
      <w:lvlJc w:val="left"/>
      <w:pPr>
        <w:ind w:left="23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67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11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55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199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43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87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1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50" w:hanging="440"/>
      </w:pPr>
      <w:rPr>
        <w:rFonts w:ascii="Wingdings" w:hAnsi="Wingdings" w:hint="default"/>
      </w:rPr>
    </w:lvl>
  </w:abstractNum>
  <w:abstractNum w:abstractNumId="49" w15:restartNumberingAfterBreak="0">
    <w:nsid w:val="5C4E716C"/>
    <w:multiLevelType w:val="hybridMultilevel"/>
    <w:tmpl w:val="FA702ED4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0" w15:restartNumberingAfterBreak="0">
    <w:nsid w:val="5C630927"/>
    <w:multiLevelType w:val="hybridMultilevel"/>
    <w:tmpl w:val="17462A3E"/>
    <w:lvl w:ilvl="0" w:tplc="FFFFFFFF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1" w15:restartNumberingAfterBreak="0">
    <w:nsid w:val="5CA60E99"/>
    <w:multiLevelType w:val="hybridMultilevel"/>
    <w:tmpl w:val="5986CF4A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52" w15:restartNumberingAfterBreak="0">
    <w:nsid w:val="5DAD7A16"/>
    <w:multiLevelType w:val="hybridMultilevel"/>
    <w:tmpl w:val="E6C00DB6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53" w15:restartNumberingAfterBreak="0">
    <w:nsid w:val="5E6A6440"/>
    <w:multiLevelType w:val="hybridMultilevel"/>
    <w:tmpl w:val="8C8E8C1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4" w15:restartNumberingAfterBreak="0">
    <w:nsid w:val="5FAF00EB"/>
    <w:multiLevelType w:val="hybridMultilevel"/>
    <w:tmpl w:val="ED545F46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5" w15:restartNumberingAfterBreak="0">
    <w:nsid w:val="60D21523"/>
    <w:multiLevelType w:val="multilevel"/>
    <w:tmpl w:val="60D2152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124731E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62337734"/>
    <w:multiLevelType w:val="hybridMultilevel"/>
    <w:tmpl w:val="35B49642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5">
      <w:start w:val="1"/>
      <w:numFmt w:val="bullet"/>
      <w:lvlText w:val=""/>
      <w:lvlJc w:val="left"/>
      <w:pPr>
        <w:ind w:left="116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58" w15:restartNumberingAfterBreak="0">
    <w:nsid w:val="62E70F78"/>
    <w:multiLevelType w:val="hybridMultilevel"/>
    <w:tmpl w:val="02F6137E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59" w15:restartNumberingAfterBreak="0">
    <w:nsid w:val="64270644"/>
    <w:multiLevelType w:val="hybridMultilevel"/>
    <w:tmpl w:val="A96C0E6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0" w15:restartNumberingAfterBreak="0">
    <w:nsid w:val="66336E98"/>
    <w:multiLevelType w:val="hybridMultilevel"/>
    <w:tmpl w:val="27AEA9A6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1" w15:restartNumberingAfterBreak="0">
    <w:nsid w:val="69792753"/>
    <w:multiLevelType w:val="hybridMultilevel"/>
    <w:tmpl w:val="13085816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2" w15:restartNumberingAfterBreak="0">
    <w:nsid w:val="6A131E92"/>
    <w:multiLevelType w:val="hybridMultilevel"/>
    <w:tmpl w:val="8C3E9454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3" w15:restartNumberingAfterBreak="0">
    <w:nsid w:val="6A2D1B82"/>
    <w:multiLevelType w:val="hybridMultilevel"/>
    <w:tmpl w:val="7EB093E0"/>
    <w:lvl w:ilvl="0" w:tplc="FFFFFFFF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2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4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8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2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6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0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40" w:hanging="440"/>
      </w:pPr>
      <w:rPr>
        <w:rFonts w:ascii="Wingdings" w:hAnsi="Wingdings" w:hint="default"/>
      </w:rPr>
    </w:lvl>
  </w:abstractNum>
  <w:abstractNum w:abstractNumId="64" w15:restartNumberingAfterBreak="0">
    <w:nsid w:val="6AD65EAC"/>
    <w:multiLevelType w:val="hybridMultilevel"/>
    <w:tmpl w:val="6A3875B0"/>
    <w:lvl w:ilvl="0" w:tplc="04090003">
      <w:start w:val="1"/>
      <w:numFmt w:val="bullet"/>
      <w:lvlText w:val=""/>
      <w:lvlJc w:val="left"/>
      <w:pPr>
        <w:ind w:left="11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40"/>
      </w:pPr>
      <w:rPr>
        <w:rFonts w:ascii="Wingdings" w:hAnsi="Wingdings" w:hint="default"/>
      </w:rPr>
    </w:lvl>
  </w:abstractNum>
  <w:abstractNum w:abstractNumId="65" w15:restartNumberingAfterBreak="0">
    <w:nsid w:val="6B585787"/>
    <w:multiLevelType w:val="hybridMultilevel"/>
    <w:tmpl w:val="4CD28D0C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66" w15:restartNumberingAfterBreak="0">
    <w:nsid w:val="6B6B2E76"/>
    <w:multiLevelType w:val="hybridMultilevel"/>
    <w:tmpl w:val="CB5E8676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7" w15:restartNumberingAfterBreak="0">
    <w:nsid w:val="6D330A54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E9F1FE4"/>
    <w:multiLevelType w:val="multilevel"/>
    <w:tmpl w:val="6E9F1FE4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9" w15:restartNumberingAfterBreak="0">
    <w:nsid w:val="6F40486C"/>
    <w:multiLevelType w:val="hybridMultilevel"/>
    <w:tmpl w:val="139CB968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0" w15:restartNumberingAfterBreak="0">
    <w:nsid w:val="72D528AC"/>
    <w:multiLevelType w:val="hybridMultilevel"/>
    <w:tmpl w:val="2B801FE0"/>
    <w:lvl w:ilvl="0" w:tplc="04090003">
      <w:start w:val="1"/>
      <w:numFmt w:val="bullet"/>
      <w:lvlText w:val=""/>
      <w:lvlJc w:val="left"/>
      <w:pPr>
        <w:ind w:left="86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71" w15:restartNumberingAfterBreak="0">
    <w:nsid w:val="73E31496"/>
    <w:multiLevelType w:val="hybridMultilevel"/>
    <w:tmpl w:val="C0D8CAB8"/>
    <w:lvl w:ilvl="0" w:tplc="0D4C941E">
      <w:start w:val="1"/>
      <w:numFmt w:val="bullet"/>
      <w:lvlText w:val="-"/>
      <w:lvlJc w:val="left"/>
      <w:pPr>
        <w:ind w:left="440" w:hanging="44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2" w15:restartNumberingAfterBreak="0">
    <w:nsid w:val="74606101"/>
    <w:multiLevelType w:val="multilevel"/>
    <w:tmpl w:val="E9C23414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4A76E90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751F6E74"/>
    <w:multiLevelType w:val="hybridMultilevel"/>
    <w:tmpl w:val="13B4563C"/>
    <w:lvl w:ilvl="0" w:tplc="04090003">
      <w:start w:val="1"/>
      <w:numFmt w:val="bullet"/>
      <w:lvlText w:val=""/>
      <w:lvlJc w:val="left"/>
      <w:pPr>
        <w:ind w:left="80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24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8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2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56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0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44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8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40"/>
      </w:pPr>
      <w:rPr>
        <w:rFonts w:ascii="Wingdings" w:hAnsi="Wingdings" w:hint="default"/>
      </w:rPr>
    </w:lvl>
  </w:abstractNum>
  <w:abstractNum w:abstractNumId="75" w15:restartNumberingAfterBreak="0">
    <w:nsid w:val="75B162AF"/>
    <w:multiLevelType w:val="hybridMultilevel"/>
    <w:tmpl w:val="F63E5326"/>
    <w:lvl w:ilvl="0" w:tplc="04090003">
      <w:start w:val="1"/>
      <w:numFmt w:val="bullet"/>
      <w:lvlText w:val="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6" w15:restartNumberingAfterBreak="0">
    <w:nsid w:val="774F60C5"/>
    <w:multiLevelType w:val="hybridMultilevel"/>
    <w:tmpl w:val="4C861D9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7" w15:restartNumberingAfterBreak="0">
    <w:nsid w:val="7A061708"/>
    <w:multiLevelType w:val="hybridMultilevel"/>
    <w:tmpl w:val="8ED288D6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8" w15:restartNumberingAfterBreak="0">
    <w:nsid w:val="7E2116C4"/>
    <w:multiLevelType w:val="multilevel"/>
    <w:tmpl w:val="E3E8FB40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FB46DD3"/>
    <w:multiLevelType w:val="hybridMultilevel"/>
    <w:tmpl w:val="0F3CC78C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1657881026">
    <w:abstractNumId w:val="41"/>
  </w:num>
  <w:num w:numId="2" w16cid:durableId="1538851047">
    <w:abstractNumId w:val="22"/>
  </w:num>
  <w:num w:numId="3" w16cid:durableId="820388561">
    <w:abstractNumId w:val="20"/>
  </w:num>
  <w:num w:numId="4" w16cid:durableId="154226246">
    <w:abstractNumId w:val="68"/>
  </w:num>
  <w:num w:numId="5" w16cid:durableId="1532569146">
    <w:abstractNumId w:val="43"/>
  </w:num>
  <w:num w:numId="6" w16cid:durableId="272322097">
    <w:abstractNumId w:val="36"/>
  </w:num>
  <w:num w:numId="7" w16cid:durableId="1993606893">
    <w:abstractNumId w:val="42"/>
  </w:num>
  <w:num w:numId="8" w16cid:durableId="1297951493">
    <w:abstractNumId w:val="55"/>
  </w:num>
  <w:num w:numId="9" w16cid:durableId="2019035362">
    <w:abstractNumId w:val="30"/>
  </w:num>
  <w:num w:numId="10" w16cid:durableId="662126080">
    <w:abstractNumId w:val="32"/>
  </w:num>
  <w:num w:numId="11" w16cid:durableId="1308316359">
    <w:abstractNumId w:val="47"/>
  </w:num>
  <w:num w:numId="12" w16cid:durableId="928779483">
    <w:abstractNumId w:val="65"/>
  </w:num>
  <w:num w:numId="13" w16cid:durableId="863976608">
    <w:abstractNumId w:val="11"/>
  </w:num>
  <w:num w:numId="14" w16cid:durableId="2048794355">
    <w:abstractNumId w:val="75"/>
  </w:num>
  <w:num w:numId="15" w16cid:durableId="39133404">
    <w:abstractNumId w:val="58"/>
  </w:num>
  <w:num w:numId="16" w16cid:durableId="474956341">
    <w:abstractNumId w:val="24"/>
  </w:num>
  <w:num w:numId="17" w16cid:durableId="698554082">
    <w:abstractNumId w:val="19"/>
  </w:num>
  <w:num w:numId="18" w16cid:durableId="839589443">
    <w:abstractNumId w:val="25"/>
  </w:num>
  <w:num w:numId="19" w16cid:durableId="497042838">
    <w:abstractNumId w:val="46"/>
  </w:num>
  <w:num w:numId="20" w16cid:durableId="1677419536">
    <w:abstractNumId w:val="77"/>
  </w:num>
  <w:num w:numId="21" w16cid:durableId="1229026235">
    <w:abstractNumId w:val="50"/>
  </w:num>
  <w:num w:numId="22" w16cid:durableId="2049835631">
    <w:abstractNumId w:val="29"/>
  </w:num>
  <w:num w:numId="23" w16cid:durableId="1646549495">
    <w:abstractNumId w:val="26"/>
  </w:num>
  <w:num w:numId="24" w16cid:durableId="838471984">
    <w:abstractNumId w:val="74"/>
  </w:num>
  <w:num w:numId="25" w16cid:durableId="1366104921">
    <w:abstractNumId w:val="52"/>
  </w:num>
  <w:num w:numId="26" w16cid:durableId="69354269">
    <w:abstractNumId w:val="70"/>
  </w:num>
  <w:num w:numId="27" w16cid:durableId="392388307">
    <w:abstractNumId w:val="7"/>
  </w:num>
  <w:num w:numId="28" w16cid:durableId="1508400788">
    <w:abstractNumId w:val="57"/>
  </w:num>
  <w:num w:numId="29" w16cid:durableId="635262179">
    <w:abstractNumId w:val="53"/>
  </w:num>
  <w:num w:numId="30" w16cid:durableId="1106999922">
    <w:abstractNumId w:val="13"/>
  </w:num>
  <w:num w:numId="31" w16cid:durableId="1513495860">
    <w:abstractNumId w:val="21"/>
  </w:num>
  <w:num w:numId="32" w16cid:durableId="2088384663">
    <w:abstractNumId w:val="63"/>
  </w:num>
  <w:num w:numId="33" w16cid:durableId="1940599218">
    <w:abstractNumId w:val="27"/>
  </w:num>
  <w:num w:numId="34" w16cid:durableId="222716570">
    <w:abstractNumId w:val="49"/>
  </w:num>
  <w:num w:numId="35" w16cid:durableId="546726935">
    <w:abstractNumId w:val="39"/>
  </w:num>
  <w:num w:numId="36" w16cid:durableId="1053432460">
    <w:abstractNumId w:val="33"/>
  </w:num>
  <w:num w:numId="37" w16cid:durableId="60565198">
    <w:abstractNumId w:val="69"/>
  </w:num>
  <w:num w:numId="38" w16cid:durableId="342821587">
    <w:abstractNumId w:val="66"/>
  </w:num>
  <w:num w:numId="39" w16cid:durableId="521556924">
    <w:abstractNumId w:val="48"/>
  </w:num>
  <w:num w:numId="40" w16cid:durableId="992173276">
    <w:abstractNumId w:val="5"/>
  </w:num>
  <w:num w:numId="41" w16cid:durableId="583220488">
    <w:abstractNumId w:val="16"/>
  </w:num>
  <w:num w:numId="42" w16cid:durableId="901135871">
    <w:abstractNumId w:val="51"/>
  </w:num>
  <w:num w:numId="43" w16cid:durableId="1704227">
    <w:abstractNumId w:val="4"/>
  </w:num>
  <w:num w:numId="44" w16cid:durableId="1489900328">
    <w:abstractNumId w:val="0"/>
  </w:num>
  <w:num w:numId="45" w16cid:durableId="1722316914">
    <w:abstractNumId w:val="61"/>
  </w:num>
  <w:num w:numId="46" w16cid:durableId="393436970">
    <w:abstractNumId w:val="15"/>
  </w:num>
  <w:num w:numId="47" w16cid:durableId="1793861393">
    <w:abstractNumId w:val="64"/>
  </w:num>
  <w:num w:numId="48" w16cid:durableId="1479227529">
    <w:abstractNumId w:val="45"/>
  </w:num>
  <w:num w:numId="49" w16cid:durableId="1516070806">
    <w:abstractNumId w:val="8"/>
  </w:num>
  <w:num w:numId="50" w16cid:durableId="1124157494">
    <w:abstractNumId w:val="79"/>
  </w:num>
  <w:num w:numId="51" w16cid:durableId="1362122856">
    <w:abstractNumId w:val="28"/>
  </w:num>
  <w:num w:numId="52" w16cid:durableId="297033720">
    <w:abstractNumId w:val="37"/>
  </w:num>
  <w:num w:numId="53" w16cid:durableId="101270457">
    <w:abstractNumId w:val="59"/>
  </w:num>
  <w:num w:numId="54" w16cid:durableId="933130854">
    <w:abstractNumId w:val="12"/>
  </w:num>
  <w:num w:numId="55" w16cid:durableId="44842004">
    <w:abstractNumId w:val="35"/>
  </w:num>
  <w:num w:numId="56" w16cid:durableId="514074976">
    <w:abstractNumId w:val="72"/>
  </w:num>
  <w:num w:numId="57" w16cid:durableId="1461800163">
    <w:abstractNumId w:val="14"/>
  </w:num>
  <w:num w:numId="58" w16cid:durableId="932934956">
    <w:abstractNumId w:val="44"/>
  </w:num>
  <w:num w:numId="59" w16cid:durableId="1109085768">
    <w:abstractNumId w:val="56"/>
  </w:num>
  <w:num w:numId="60" w16cid:durableId="666783615">
    <w:abstractNumId w:val="2"/>
  </w:num>
  <w:num w:numId="61" w16cid:durableId="531501617">
    <w:abstractNumId w:val="23"/>
  </w:num>
  <w:num w:numId="62" w16cid:durableId="600142722">
    <w:abstractNumId w:val="3"/>
  </w:num>
  <w:num w:numId="63" w16cid:durableId="684984780">
    <w:abstractNumId w:val="1"/>
  </w:num>
  <w:num w:numId="64" w16cid:durableId="1861814877">
    <w:abstractNumId w:val="40"/>
  </w:num>
  <w:num w:numId="65" w16cid:durableId="2028477494">
    <w:abstractNumId w:val="73"/>
  </w:num>
  <w:num w:numId="66" w16cid:durableId="1748116481">
    <w:abstractNumId w:val="6"/>
  </w:num>
  <w:num w:numId="67" w16cid:durableId="978264842">
    <w:abstractNumId w:val="78"/>
  </w:num>
  <w:num w:numId="68" w16cid:durableId="1353531070">
    <w:abstractNumId w:val="34"/>
  </w:num>
  <w:num w:numId="69" w16cid:durableId="750932446">
    <w:abstractNumId w:val="67"/>
  </w:num>
  <w:num w:numId="70" w16cid:durableId="1878279123">
    <w:abstractNumId w:val="31"/>
  </w:num>
  <w:num w:numId="71" w16cid:durableId="1683119539">
    <w:abstractNumId w:val="76"/>
  </w:num>
  <w:num w:numId="72" w16cid:durableId="1980501465">
    <w:abstractNumId w:val="54"/>
  </w:num>
  <w:num w:numId="73" w16cid:durableId="618490169">
    <w:abstractNumId w:val="10"/>
  </w:num>
  <w:num w:numId="74" w16cid:durableId="341707721">
    <w:abstractNumId w:val="38"/>
  </w:num>
  <w:num w:numId="75" w16cid:durableId="608124797">
    <w:abstractNumId w:val="60"/>
  </w:num>
  <w:num w:numId="76" w16cid:durableId="210002873">
    <w:abstractNumId w:val="9"/>
  </w:num>
  <w:num w:numId="77" w16cid:durableId="30035264">
    <w:abstractNumId w:val="62"/>
  </w:num>
  <w:num w:numId="78" w16cid:durableId="1623809136">
    <w:abstractNumId w:val="71"/>
  </w:num>
  <w:num w:numId="79" w16cid:durableId="968123198">
    <w:abstractNumId w:val="17"/>
  </w:num>
  <w:num w:numId="80" w16cid:durableId="25310017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cwNjC3MLUwNzU1NTZU0lEKTi0uzszPAykwqQUANZvx+iwAAAA="/>
  </w:docVars>
  <w:rsids>
    <w:rsidRoot w:val="00BD0B45"/>
    <w:rsid w:val="00000FC5"/>
    <w:rsid w:val="0001601B"/>
    <w:rsid w:val="00020C7F"/>
    <w:rsid w:val="00035FB8"/>
    <w:rsid w:val="00040CFA"/>
    <w:rsid w:val="000419B3"/>
    <w:rsid w:val="00052F3C"/>
    <w:rsid w:val="00070D09"/>
    <w:rsid w:val="00083ACB"/>
    <w:rsid w:val="00084605"/>
    <w:rsid w:val="00097BBA"/>
    <w:rsid w:val="000C0BFD"/>
    <w:rsid w:val="000C5E91"/>
    <w:rsid w:val="000D1741"/>
    <w:rsid w:val="000F1D10"/>
    <w:rsid w:val="00124445"/>
    <w:rsid w:val="00133D32"/>
    <w:rsid w:val="00155D45"/>
    <w:rsid w:val="001563E0"/>
    <w:rsid w:val="001606A4"/>
    <w:rsid w:val="001617A7"/>
    <w:rsid w:val="00164A27"/>
    <w:rsid w:val="00165A3B"/>
    <w:rsid w:val="001745ED"/>
    <w:rsid w:val="00176D96"/>
    <w:rsid w:val="001970B1"/>
    <w:rsid w:val="001A03BF"/>
    <w:rsid w:val="001C5D0C"/>
    <w:rsid w:val="001C7242"/>
    <w:rsid w:val="001D5BCB"/>
    <w:rsid w:val="00207AC7"/>
    <w:rsid w:val="00246B07"/>
    <w:rsid w:val="00256F12"/>
    <w:rsid w:val="00263721"/>
    <w:rsid w:val="00266A9A"/>
    <w:rsid w:val="002713CA"/>
    <w:rsid w:val="00286702"/>
    <w:rsid w:val="00294923"/>
    <w:rsid w:val="002A19CB"/>
    <w:rsid w:val="002A7D54"/>
    <w:rsid w:val="002C5A37"/>
    <w:rsid w:val="002D044B"/>
    <w:rsid w:val="002F29B1"/>
    <w:rsid w:val="002F5A3B"/>
    <w:rsid w:val="00304880"/>
    <w:rsid w:val="003139F7"/>
    <w:rsid w:val="0032286F"/>
    <w:rsid w:val="00352B81"/>
    <w:rsid w:val="003742AE"/>
    <w:rsid w:val="003768AF"/>
    <w:rsid w:val="0038350F"/>
    <w:rsid w:val="003869CB"/>
    <w:rsid w:val="0038799A"/>
    <w:rsid w:val="00391E95"/>
    <w:rsid w:val="0039361A"/>
    <w:rsid w:val="00397D34"/>
    <w:rsid w:val="003A13A6"/>
    <w:rsid w:val="003A1DD2"/>
    <w:rsid w:val="003A71C6"/>
    <w:rsid w:val="003B56F8"/>
    <w:rsid w:val="003C4F5A"/>
    <w:rsid w:val="003D0354"/>
    <w:rsid w:val="003F13B9"/>
    <w:rsid w:val="0040736F"/>
    <w:rsid w:val="004362AF"/>
    <w:rsid w:val="00446C72"/>
    <w:rsid w:val="00460FE4"/>
    <w:rsid w:val="00471E03"/>
    <w:rsid w:val="0048238A"/>
    <w:rsid w:val="0049290A"/>
    <w:rsid w:val="004A0BF3"/>
    <w:rsid w:val="004A0C16"/>
    <w:rsid w:val="004A1511"/>
    <w:rsid w:val="004A1FB7"/>
    <w:rsid w:val="004B1D47"/>
    <w:rsid w:val="004B3CCC"/>
    <w:rsid w:val="004B777D"/>
    <w:rsid w:val="004D16E6"/>
    <w:rsid w:val="004E1FF1"/>
    <w:rsid w:val="00501FE3"/>
    <w:rsid w:val="0053005D"/>
    <w:rsid w:val="00530E93"/>
    <w:rsid w:val="00532267"/>
    <w:rsid w:val="00533ECB"/>
    <w:rsid w:val="00540505"/>
    <w:rsid w:val="005429AF"/>
    <w:rsid w:val="0054329B"/>
    <w:rsid w:val="00554C62"/>
    <w:rsid w:val="0055574E"/>
    <w:rsid w:val="0057427A"/>
    <w:rsid w:val="005762C4"/>
    <w:rsid w:val="00577F92"/>
    <w:rsid w:val="0059271D"/>
    <w:rsid w:val="005A3136"/>
    <w:rsid w:val="005A4AB6"/>
    <w:rsid w:val="005D0EB7"/>
    <w:rsid w:val="005E7A27"/>
    <w:rsid w:val="00611F44"/>
    <w:rsid w:val="00612E9B"/>
    <w:rsid w:val="006449BD"/>
    <w:rsid w:val="00650086"/>
    <w:rsid w:val="00653DCA"/>
    <w:rsid w:val="00666E11"/>
    <w:rsid w:val="00670341"/>
    <w:rsid w:val="0069397B"/>
    <w:rsid w:val="006B0325"/>
    <w:rsid w:val="006B05E4"/>
    <w:rsid w:val="006C6884"/>
    <w:rsid w:val="006C7510"/>
    <w:rsid w:val="006D07FB"/>
    <w:rsid w:val="006D7C2A"/>
    <w:rsid w:val="006E73AE"/>
    <w:rsid w:val="00700A66"/>
    <w:rsid w:val="007139CA"/>
    <w:rsid w:val="00726159"/>
    <w:rsid w:val="00731CB2"/>
    <w:rsid w:val="00767EF5"/>
    <w:rsid w:val="007705C5"/>
    <w:rsid w:val="007A581A"/>
    <w:rsid w:val="007C0F1B"/>
    <w:rsid w:val="007C5C19"/>
    <w:rsid w:val="007D5999"/>
    <w:rsid w:val="007D73F1"/>
    <w:rsid w:val="007F540D"/>
    <w:rsid w:val="007F644B"/>
    <w:rsid w:val="00840BB8"/>
    <w:rsid w:val="00842A0D"/>
    <w:rsid w:val="00860ACD"/>
    <w:rsid w:val="00860C8B"/>
    <w:rsid w:val="00894916"/>
    <w:rsid w:val="008A1568"/>
    <w:rsid w:val="008A771C"/>
    <w:rsid w:val="008B268C"/>
    <w:rsid w:val="008E7666"/>
    <w:rsid w:val="008F1797"/>
    <w:rsid w:val="0091150E"/>
    <w:rsid w:val="009231C6"/>
    <w:rsid w:val="00925B0E"/>
    <w:rsid w:val="00927CBA"/>
    <w:rsid w:val="009340D8"/>
    <w:rsid w:val="00952167"/>
    <w:rsid w:val="00957BF7"/>
    <w:rsid w:val="009631D3"/>
    <w:rsid w:val="00981C66"/>
    <w:rsid w:val="00993DEA"/>
    <w:rsid w:val="00995F34"/>
    <w:rsid w:val="009A4AF5"/>
    <w:rsid w:val="009A4E15"/>
    <w:rsid w:val="009A645C"/>
    <w:rsid w:val="009B2D1C"/>
    <w:rsid w:val="009C1201"/>
    <w:rsid w:val="009D2447"/>
    <w:rsid w:val="009D5B20"/>
    <w:rsid w:val="009F4A4C"/>
    <w:rsid w:val="00A00E44"/>
    <w:rsid w:val="00A41090"/>
    <w:rsid w:val="00A51197"/>
    <w:rsid w:val="00A7306C"/>
    <w:rsid w:val="00A96085"/>
    <w:rsid w:val="00A979E0"/>
    <w:rsid w:val="00AA1390"/>
    <w:rsid w:val="00AC217A"/>
    <w:rsid w:val="00AC5D67"/>
    <w:rsid w:val="00AE5C05"/>
    <w:rsid w:val="00AE5F0D"/>
    <w:rsid w:val="00B034E7"/>
    <w:rsid w:val="00B22E85"/>
    <w:rsid w:val="00B35FB6"/>
    <w:rsid w:val="00B36D57"/>
    <w:rsid w:val="00B47489"/>
    <w:rsid w:val="00B47975"/>
    <w:rsid w:val="00B90722"/>
    <w:rsid w:val="00B97043"/>
    <w:rsid w:val="00BA4BA9"/>
    <w:rsid w:val="00BB574A"/>
    <w:rsid w:val="00BC0771"/>
    <w:rsid w:val="00BD0B45"/>
    <w:rsid w:val="00BD1C2F"/>
    <w:rsid w:val="00BF5778"/>
    <w:rsid w:val="00BF609B"/>
    <w:rsid w:val="00C063A0"/>
    <w:rsid w:val="00C1669B"/>
    <w:rsid w:val="00C34965"/>
    <w:rsid w:val="00C42D4F"/>
    <w:rsid w:val="00C5126E"/>
    <w:rsid w:val="00C5191F"/>
    <w:rsid w:val="00C61F8C"/>
    <w:rsid w:val="00C66540"/>
    <w:rsid w:val="00C74460"/>
    <w:rsid w:val="00C80C8F"/>
    <w:rsid w:val="00CB1BF2"/>
    <w:rsid w:val="00CE0E21"/>
    <w:rsid w:val="00CE1546"/>
    <w:rsid w:val="00CE5766"/>
    <w:rsid w:val="00CE6701"/>
    <w:rsid w:val="00CF75E9"/>
    <w:rsid w:val="00D006D4"/>
    <w:rsid w:val="00D00E0F"/>
    <w:rsid w:val="00D028D5"/>
    <w:rsid w:val="00D15CDB"/>
    <w:rsid w:val="00D16170"/>
    <w:rsid w:val="00D24BF6"/>
    <w:rsid w:val="00D372A5"/>
    <w:rsid w:val="00D63696"/>
    <w:rsid w:val="00D81AAA"/>
    <w:rsid w:val="00D832A6"/>
    <w:rsid w:val="00D90063"/>
    <w:rsid w:val="00D975F6"/>
    <w:rsid w:val="00DA4366"/>
    <w:rsid w:val="00DA6104"/>
    <w:rsid w:val="00DC5A9B"/>
    <w:rsid w:val="00DD4E63"/>
    <w:rsid w:val="00DE6997"/>
    <w:rsid w:val="00DF53CA"/>
    <w:rsid w:val="00E01F4F"/>
    <w:rsid w:val="00E063E8"/>
    <w:rsid w:val="00E105DF"/>
    <w:rsid w:val="00E10A18"/>
    <w:rsid w:val="00E1634D"/>
    <w:rsid w:val="00E16C80"/>
    <w:rsid w:val="00E24B9D"/>
    <w:rsid w:val="00E342FA"/>
    <w:rsid w:val="00E427E2"/>
    <w:rsid w:val="00E536C6"/>
    <w:rsid w:val="00E57437"/>
    <w:rsid w:val="00E70ABD"/>
    <w:rsid w:val="00E86C8A"/>
    <w:rsid w:val="00E87586"/>
    <w:rsid w:val="00EA1F7A"/>
    <w:rsid w:val="00EA6E85"/>
    <w:rsid w:val="00EB4869"/>
    <w:rsid w:val="00EB681A"/>
    <w:rsid w:val="00EC283E"/>
    <w:rsid w:val="00ED3E4C"/>
    <w:rsid w:val="00ED5336"/>
    <w:rsid w:val="00EE33F4"/>
    <w:rsid w:val="00EE4BB4"/>
    <w:rsid w:val="00F02BCA"/>
    <w:rsid w:val="00F04662"/>
    <w:rsid w:val="00F17916"/>
    <w:rsid w:val="00F434C5"/>
    <w:rsid w:val="00F71829"/>
    <w:rsid w:val="00F74B81"/>
    <w:rsid w:val="00F9452F"/>
    <w:rsid w:val="00F979FB"/>
    <w:rsid w:val="00FA116E"/>
    <w:rsid w:val="00FB200B"/>
    <w:rsid w:val="00FC2C15"/>
    <w:rsid w:val="00FC44BE"/>
    <w:rsid w:val="00FC6678"/>
    <w:rsid w:val="00FF2766"/>
    <w:rsid w:val="036C34DA"/>
    <w:rsid w:val="0B1B7594"/>
    <w:rsid w:val="0C5B0590"/>
    <w:rsid w:val="0C7701E6"/>
    <w:rsid w:val="0E4B1576"/>
    <w:rsid w:val="115E01DA"/>
    <w:rsid w:val="12906AB9"/>
    <w:rsid w:val="137E6912"/>
    <w:rsid w:val="16710696"/>
    <w:rsid w:val="18F24080"/>
    <w:rsid w:val="1A3B555D"/>
    <w:rsid w:val="1C1357D3"/>
    <w:rsid w:val="212862D1"/>
    <w:rsid w:val="216B6728"/>
    <w:rsid w:val="23502079"/>
    <w:rsid w:val="23627FFE"/>
    <w:rsid w:val="247955FF"/>
    <w:rsid w:val="264C2EC3"/>
    <w:rsid w:val="29AC5B2F"/>
    <w:rsid w:val="2DC90827"/>
    <w:rsid w:val="2E627104"/>
    <w:rsid w:val="311348A6"/>
    <w:rsid w:val="348D1FF9"/>
    <w:rsid w:val="3A500759"/>
    <w:rsid w:val="3AB331C1"/>
    <w:rsid w:val="3E600C77"/>
    <w:rsid w:val="3F6842E5"/>
    <w:rsid w:val="417116E0"/>
    <w:rsid w:val="428D5136"/>
    <w:rsid w:val="46C44060"/>
    <w:rsid w:val="4E3063B0"/>
    <w:rsid w:val="4F2C6C47"/>
    <w:rsid w:val="50BE7D72"/>
    <w:rsid w:val="5579070C"/>
    <w:rsid w:val="575F7626"/>
    <w:rsid w:val="5827444F"/>
    <w:rsid w:val="5995069F"/>
    <w:rsid w:val="5A8E4C59"/>
    <w:rsid w:val="5FB62D8C"/>
    <w:rsid w:val="60C34F31"/>
    <w:rsid w:val="689F6284"/>
    <w:rsid w:val="6A460CA7"/>
    <w:rsid w:val="6F472BFF"/>
    <w:rsid w:val="70DF5DB7"/>
    <w:rsid w:val="74D2336D"/>
    <w:rsid w:val="79A65AFC"/>
    <w:rsid w:val="7D032E2D"/>
    <w:rsid w:val="7F71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643015"/>
  <w15:docId w15:val="{1DF2BD4A-595A-4DA8-9AED-ACF71EE07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uiPriority w:val="99"/>
    <w:semiHidden/>
    <w:unhideWhenUsed/>
    <w:pPr>
      <w:jc w:val="left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p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a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b">
    <w:name w:val="Title"/>
    <w:basedOn w:val="a"/>
    <w:next w:val="a"/>
    <w:link w:val="ac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d">
    <w:name w:val="Strong"/>
    <w:basedOn w:val="a0"/>
    <w:uiPriority w:val="22"/>
    <w:qFormat/>
    <w:rPr>
      <w:b/>
      <w:bCs/>
    </w:r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qFormat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ac">
    <w:name w:val="标题 字符"/>
    <w:basedOn w:val="a0"/>
    <w:link w:val="ab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0"/>
    <w:link w:val="a8"/>
    <w:uiPriority w:val="11"/>
    <w:qFormat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0">
    <w:name w:val="Quote"/>
    <w:basedOn w:val="a"/>
    <w:next w:val="a"/>
    <w:link w:val="af1"/>
    <w:uiPriority w:val="29"/>
    <w:qFormat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0"/>
    <w:link w:val="af0"/>
    <w:uiPriority w:val="29"/>
    <w:qFormat/>
    <w:rPr>
      <w:i/>
      <w:iCs/>
      <w:color w:val="404040" w:themeColor="text1" w:themeTint="BF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character" w:customStyle="1" w:styleId="11">
    <w:name w:val="明显强调1"/>
    <w:basedOn w:val="a0"/>
    <w:uiPriority w:val="21"/>
    <w:qFormat/>
    <w:rPr>
      <w:i/>
      <w:iCs/>
      <w:color w:val="0F4761" w:themeColor="accent1" w:themeShade="BF"/>
    </w:rPr>
  </w:style>
  <w:style w:type="paragraph" w:styleId="af3">
    <w:name w:val="Intense Quote"/>
    <w:basedOn w:val="a"/>
    <w:next w:val="a"/>
    <w:link w:val="af4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4">
    <w:name w:val="明显引用 字符"/>
    <w:basedOn w:val="a0"/>
    <w:link w:val="af3"/>
    <w:uiPriority w:val="30"/>
    <w:qFormat/>
    <w:rPr>
      <w:i/>
      <w:iCs/>
      <w:color w:val="0F4761" w:themeColor="accent1" w:themeShade="BF"/>
    </w:rPr>
  </w:style>
  <w:style w:type="character" w:customStyle="1" w:styleId="12">
    <w:name w:val="明显参考1"/>
    <w:basedOn w:val="a0"/>
    <w:uiPriority w:val="32"/>
    <w:qFormat/>
    <w:rPr>
      <w:b/>
      <w:bCs/>
      <w:smallCaps/>
      <w:color w:val="0F4761" w:themeColor="accent1" w:themeShade="BF"/>
      <w:spacing w:val="5"/>
    </w:rPr>
  </w:style>
  <w:style w:type="character" w:customStyle="1" w:styleId="13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7">
    <w:name w:val="页眉 字符"/>
    <w:basedOn w:val="a0"/>
    <w:link w:val="a6"/>
    <w:uiPriority w:val="99"/>
    <w:qFormat/>
    <w:rPr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sz w:val="18"/>
      <w:szCs w:val="18"/>
    </w:rPr>
  </w:style>
  <w:style w:type="character" w:styleId="af5">
    <w:name w:val="annotation reference"/>
    <w:basedOn w:val="a0"/>
    <w:uiPriority w:val="99"/>
    <w:semiHidden/>
    <w:unhideWhenUsed/>
    <w:rPr>
      <w:sz w:val="21"/>
      <w:szCs w:val="21"/>
    </w:rPr>
  </w:style>
  <w:style w:type="paragraph" w:customStyle="1" w:styleId="pf0">
    <w:name w:val="pf0"/>
    <w:basedOn w:val="a"/>
    <w:rsid w:val="0038350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f01">
    <w:name w:val="cf01"/>
    <w:basedOn w:val="a0"/>
    <w:rsid w:val="0038350F"/>
    <w:rPr>
      <w:rFonts w:ascii="Microsoft YaHei UI" w:eastAsia="Microsoft YaHei UI" w:hAnsi="Microsoft YaHei UI" w:hint="eastAsia"/>
      <w:sz w:val="18"/>
      <w:szCs w:val="18"/>
    </w:rPr>
  </w:style>
  <w:style w:type="character" w:customStyle="1" w:styleId="cf11">
    <w:name w:val="cf11"/>
    <w:basedOn w:val="a0"/>
    <w:rsid w:val="0038350F"/>
    <w:rPr>
      <w:rFonts w:ascii="Microsoft YaHei UI" w:eastAsia="Microsoft YaHei UI" w:hAnsi="Microsoft YaHei UI" w:hint="eastAsia"/>
      <w:b/>
      <w:bCs/>
      <w:sz w:val="18"/>
      <w:szCs w:val="18"/>
    </w:rPr>
  </w:style>
  <w:style w:type="character" w:styleId="af6">
    <w:name w:val="Unresolved Mention"/>
    <w:basedOn w:val="a0"/>
    <w:uiPriority w:val="99"/>
    <w:semiHidden/>
    <w:unhideWhenUsed/>
    <w:rsid w:val="00E24B9D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B36D5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7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&#25391;&#23431;-&#24352;-7856b0332" TargetMode="External"/><Relationship Id="rId3" Type="http://schemas.openxmlformats.org/officeDocument/2006/relationships/settings" Target="settings.xml"/><Relationship Id="rId7" Type="http://schemas.openxmlformats.org/officeDocument/2006/relationships/hyperlink" Target="Zhang.zhenyu6@northeastern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zzy0816/Flower-Market-Assista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zzy0816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89</Words>
  <Characters>2222</Characters>
  <Application>Microsoft Office Word</Application>
  <DocSecurity>0</DocSecurity>
  <Lines>18</Lines>
  <Paragraphs>5</Paragraphs>
  <ScaleCrop>false</ScaleCrop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enyu Zhang</dc:creator>
  <cp:lastModifiedBy>Zhenyu Zhang</cp:lastModifiedBy>
  <cp:revision>21</cp:revision>
  <dcterms:created xsi:type="dcterms:W3CDTF">2025-05-27T14:59:00Z</dcterms:created>
  <dcterms:modified xsi:type="dcterms:W3CDTF">2025-08-06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ThjYzM2YzQ0MTA5ZDIxZTI0NjI2MzZhY2VmYTFkZWMiLCJ1c2VySWQiOiI2NzE3MDc0MzQifQ==</vt:lpwstr>
  </property>
  <property fmtid="{D5CDD505-2E9C-101B-9397-08002B2CF9AE}" pid="3" name="KSOProductBuildVer">
    <vt:lpwstr>2052-12.1.0.20784</vt:lpwstr>
  </property>
  <property fmtid="{D5CDD505-2E9C-101B-9397-08002B2CF9AE}" pid="4" name="ICV">
    <vt:lpwstr>92356E3E177541F186E999F4B9A73AC3_12</vt:lpwstr>
  </property>
</Properties>
</file>